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1BC21" w14:textId="77777777" w:rsidR="005E1DE6" w:rsidRPr="00573F02" w:rsidRDefault="005E1DE6" w:rsidP="005E1DE6">
      <w:pPr>
        <w:shd w:val="clear" w:color="auto" w:fill="FFFFFF"/>
        <w:spacing w:after="0" w:line="240" w:lineRule="auto"/>
        <w:rPr>
          <w:rFonts w:ascii="Roboto" w:eastAsia="Times New Roman" w:hAnsi="Roboto"/>
          <w:color w:val="626262"/>
          <w:sz w:val="21"/>
          <w:szCs w:val="21"/>
        </w:rPr>
      </w:pPr>
      <w:r w:rsidRPr="00573F02">
        <w:rPr>
          <w:rFonts w:ascii="Roboto" w:eastAsia="Times New Roman" w:hAnsi="Roboto"/>
          <w:color w:val="626262"/>
          <w:sz w:val="21"/>
          <w:szCs w:val="21"/>
        </w:rPr>
        <w:t xml:space="preserve">The assessment is a Report on Aspects of two Micro-nutrients form perspective Aesthetics. I have chosen Vitamin A and C I want the information to </w:t>
      </w:r>
      <w:proofErr w:type="gramStart"/>
      <w:r w:rsidRPr="00573F02">
        <w:rPr>
          <w:rFonts w:ascii="Roboto" w:eastAsia="Times New Roman" w:hAnsi="Roboto"/>
          <w:color w:val="626262"/>
          <w:sz w:val="21"/>
          <w:szCs w:val="21"/>
        </w:rPr>
        <w:t>be focused</w:t>
      </w:r>
      <w:proofErr w:type="gramEnd"/>
      <w:r w:rsidRPr="00573F02">
        <w:rPr>
          <w:rFonts w:ascii="Roboto" w:eastAsia="Times New Roman" w:hAnsi="Roboto"/>
          <w:color w:val="626262"/>
          <w:sz w:val="21"/>
          <w:szCs w:val="21"/>
        </w:rPr>
        <w:t xml:space="preserve"> on skin when talking about the two nutrients. I have provided the instruction information please follow that. I have started the report but most of the sentences are incomplete as you may see...... please continue that if they are correct. The highlighted parts are to </w:t>
      </w:r>
      <w:proofErr w:type="gramStart"/>
      <w:r w:rsidRPr="00573F02">
        <w:rPr>
          <w:rFonts w:ascii="Roboto" w:eastAsia="Times New Roman" w:hAnsi="Roboto"/>
          <w:color w:val="626262"/>
          <w:sz w:val="21"/>
          <w:szCs w:val="21"/>
        </w:rPr>
        <w:t>be checked</w:t>
      </w:r>
      <w:proofErr w:type="gramEnd"/>
      <w:r w:rsidRPr="00573F02">
        <w:rPr>
          <w:rFonts w:ascii="Roboto" w:eastAsia="Times New Roman" w:hAnsi="Roboto"/>
          <w:color w:val="626262"/>
          <w:sz w:val="21"/>
          <w:szCs w:val="21"/>
        </w:rPr>
        <w:t xml:space="preserve"> for important information and the sentences that I have highlighted I want them to checked if needed correction. I request to please use Australian English so that I </w:t>
      </w:r>
      <w:proofErr w:type="gramStart"/>
      <w:r w:rsidRPr="00573F02">
        <w:rPr>
          <w:rFonts w:ascii="Roboto" w:eastAsia="Times New Roman" w:hAnsi="Roboto"/>
          <w:color w:val="626262"/>
          <w:sz w:val="21"/>
          <w:szCs w:val="21"/>
        </w:rPr>
        <w:t>don't</w:t>
      </w:r>
      <w:proofErr w:type="gramEnd"/>
      <w:r w:rsidRPr="00573F02">
        <w:rPr>
          <w:rFonts w:ascii="Roboto" w:eastAsia="Times New Roman" w:hAnsi="Roboto"/>
          <w:color w:val="626262"/>
          <w:sz w:val="21"/>
          <w:szCs w:val="21"/>
        </w:rPr>
        <w:t xml:space="preserve"> have to stress changing it. As I have provided most of the resources is it possible to make the word count to 1000 words. When the report is complete could you also highlight the references that you used from the ones I provided. Let me know if needed further requirements regarding this report.</w:t>
      </w:r>
    </w:p>
    <w:p w14:paraId="510B1953" w14:textId="77777777" w:rsidR="005E1DE6" w:rsidRPr="00573F02" w:rsidRDefault="005E1DE6" w:rsidP="005E1DE6">
      <w:pPr>
        <w:shd w:val="clear" w:color="auto" w:fill="FFFFFF"/>
        <w:spacing w:after="100" w:afterAutospacing="1" w:line="240" w:lineRule="auto"/>
        <w:outlineLvl w:val="4"/>
        <w:rPr>
          <w:rFonts w:ascii="Roboto" w:eastAsia="Times New Roman" w:hAnsi="Roboto"/>
          <w:color w:val="212529"/>
        </w:rPr>
      </w:pPr>
      <w:r w:rsidRPr="00573F02">
        <w:rPr>
          <w:rFonts w:ascii="Roboto" w:eastAsia="Times New Roman" w:hAnsi="Roboto"/>
          <w:color w:val="212529"/>
        </w:rPr>
        <w:t>Writing instructions</w:t>
      </w:r>
    </w:p>
    <w:p w14:paraId="31D76F1A" w14:textId="77777777" w:rsidR="005E1DE6" w:rsidRPr="00573F02" w:rsidRDefault="005E1DE6" w:rsidP="005E1DE6">
      <w:pPr>
        <w:shd w:val="clear" w:color="auto" w:fill="FFFFFF"/>
        <w:spacing w:after="0" w:line="240" w:lineRule="auto"/>
        <w:rPr>
          <w:rFonts w:ascii="Roboto" w:eastAsia="Times New Roman" w:hAnsi="Roboto"/>
          <w:color w:val="626262"/>
          <w:sz w:val="21"/>
          <w:szCs w:val="21"/>
        </w:rPr>
      </w:pPr>
      <w:r w:rsidRPr="00573F02">
        <w:rPr>
          <w:rFonts w:ascii="Roboto" w:eastAsia="Times New Roman" w:hAnsi="Roboto"/>
          <w:color w:val="626262"/>
          <w:sz w:val="21"/>
          <w:szCs w:val="21"/>
        </w:rPr>
        <w:t>This essay is on: Khalil and Sheikh - Sufism in Western Historiography This reflection essay should cover the following: 1. What are the key points the author(s) is trying to make? 2. Is the author making any assumptions in presenting his/her thesis? 3. What are some useful concepts the author is presenting? 4. What are the strengths or weaknesses of the reading and/or viewing? 5. How does the reading/viewing relate to previous readings and viewings? 6. What questions come to mind and how will you answer them? When proof-reading your essays prior to submission, ask yourself the following questions: 1. Have I identified the key questions that the reading addresses? 2. Have I critically engaged with the key assigned readings and related them to the viewing? 3. Have I brought my own thoughts and experiences to bear on the topic? 4. Have I provided reasonable rationale and support for my views? 5. Have I presented my ideas coherently and consistently?</w:t>
      </w:r>
    </w:p>
    <w:p w14:paraId="30CE0C24" w14:textId="77777777" w:rsidR="005E1DE6" w:rsidRDefault="005E1DE6" w:rsidP="005E1DE6"/>
    <w:p w14:paraId="7407D3A2" w14:textId="6E726AA5" w:rsidR="00964E27" w:rsidRPr="00EF20E9" w:rsidRDefault="00964E27" w:rsidP="00F33FBB"/>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86E52"/>
    <w:rsid w:val="0009621B"/>
    <w:rsid w:val="000D5D29"/>
    <w:rsid w:val="0016440E"/>
    <w:rsid w:val="001C1865"/>
    <w:rsid w:val="001E45C0"/>
    <w:rsid w:val="00220AAA"/>
    <w:rsid w:val="00284279"/>
    <w:rsid w:val="00380622"/>
    <w:rsid w:val="00404C0D"/>
    <w:rsid w:val="00471C7C"/>
    <w:rsid w:val="00474837"/>
    <w:rsid w:val="00494613"/>
    <w:rsid w:val="004E1CB0"/>
    <w:rsid w:val="00510B86"/>
    <w:rsid w:val="00530E24"/>
    <w:rsid w:val="005510FD"/>
    <w:rsid w:val="005C52CE"/>
    <w:rsid w:val="005D5878"/>
    <w:rsid w:val="005D701A"/>
    <w:rsid w:val="005E1DE6"/>
    <w:rsid w:val="00667D5D"/>
    <w:rsid w:val="0073137E"/>
    <w:rsid w:val="007B15DC"/>
    <w:rsid w:val="007D44D4"/>
    <w:rsid w:val="00897508"/>
    <w:rsid w:val="008B4F9B"/>
    <w:rsid w:val="00956B6A"/>
    <w:rsid w:val="00964E27"/>
    <w:rsid w:val="00984565"/>
    <w:rsid w:val="009863B5"/>
    <w:rsid w:val="00B41F6B"/>
    <w:rsid w:val="00B50427"/>
    <w:rsid w:val="00BF3DFE"/>
    <w:rsid w:val="00C04392"/>
    <w:rsid w:val="00CB7407"/>
    <w:rsid w:val="00CC6420"/>
    <w:rsid w:val="00CE1D58"/>
    <w:rsid w:val="00D32535"/>
    <w:rsid w:val="00D44F58"/>
    <w:rsid w:val="00DA76BB"/>
    <w:rsid w:val="00DE6134"/>
    <w:rsid w:val="00E27BF8"/>
    <w:rsid w:val="00E30A09"/>
    <w:rsid w:val="00EA0BCE"/>
    <w:rsid w:val="00EB3472"/>
    <w:rsid w:val="00EF20E9"/>
    <w:rsid w:val="00F33FBB"/>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DE6"/>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 w:type="character" w:styleId="Hyperlink">
    <w:name w:val="Hyperlink"/>
    <w:basedOn w:val="DefaultParagraphFont"/>
    <w:uiPriority w:val="99"/>
    <w:semiHidden/>
    <w:unhideWhenUsed/>
    <w:rsid w:val="00404C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2</Words>
  <Characters>1608</Characters>
  <Application>Microsoft Office Word</Application>
  <DocSecurity>0</DocSecurity>
  <Lines>13</Lines>
  <Paragraphs>3</Paragraphs>
  <ScaleCrop>false</ScaleCrop>
  <Company/>
  <LinksUpToDate>false</LinksUpToDate>
  <CharactersWithSpaces>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5:46:00Z</dcterms:created>
  <dcterms:modified xsi:type="dcterms:W3CDTF">2021-11-28T15:46:00Z</dcterms:modified>
</cp:coreProperties>
</file>